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6E1C8967"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190D95">
        <w:rPr>
          <w:rFonts w:ascii="Arial" w:hAnsi="Arial" w:cs="Arial"/>
          <w:lang w:val="en-US"/>
        </w:rPr>
        <w:t>July 16,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517196A3" w14:textId="77777777" w:rsidR="00190D95" w:rsidRDefault="00190D95" w:rsidP="00190D95">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p>
    <w:p w14:paraId="0DACD4DE" w14:textId="77777777" w:rsidR="00190D95" w:rsidRDefault="00190D95" w:rsidP="00190D95">
      <w:pPr>
        <w:pStyle w:val="Header"/>
        <w:tabs>
          <w:tab w:val="left" w:pos="720"/>
        </w:tabs>
        <w:ind w:right="-180"/>
        <w:rPr>
          <w:rFonts w:ascii="Arial" w:hAnsi="Arial" w:cs="Arial"/>
          <w:sz w:val="20"/>
          <w:lang w:val="en-US"/>
        </w:rPr>
      </w:pPr>
      <w:r>
        <w:rPr>
          <w:rFonts w:ascii="Arial" w:hAnsi="Arial" w:cs="Arial"/>
          <w:noProof/>
          <w:sz w:val="20"/>
          <w:lang w:val="en-US"/>
        </w:rPr>
        <w:t xml:space="preserve">July 22, 2024,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77777777"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July 22,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77777777"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July 19, 2024, at noon.</w:t>
      </w:r>
    </w:p>
    <w:p w14:paraId="48CE68A2" w14:textId="6725F0BC"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July 22,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77777777"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77777777" w:rsidR="00190D95" w:rsidRPr="00132054"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132054">
        <w:rPr>
          <w:rFonts w:ascii="Arial" w:hAnsi="Arial" w:cs="Arial"/>
          <w:szCs w:val="24"/>
          <w:lang w:val="en-US"/>
        </w:rPr>
        <w:lastRenderedPageBreak/>
        <w:t xml:space="preserve">The agenda for </w:t>
      </w:r>
      <w:r>
        <w:rPr>
          <w:rFonts w:ascii="Arial" w:hAnsi="Arial" w:cs="Arial"/>
          <w:szCs w:val="24"/>
          <w:lang w:val="en-US"/>
        </w:rPr>
        <w:t>July 22</w:t>
      </w:r>
      <w:r w:rsidRPr="00132054">
        <w:rPr>
          <w:rFonts w:ascii="Arial" w:hAnsi="Arial" w:cs="Arial"/>
          <w:szCs w:val="24"/>
          <w:lang w:val="en-US"/>
        </w:rPr>
        <w:t>, 202</w:t>
      </w:r>
      <w:r>
        <w:rPr>
          <w:rFonts w:ascii="Arial" w:hAnsi="Arial" w:cs="Arial"/>
          <w:szCs w:val="24"/>
          <w:lang w:val="en-US"/>
        </w:rPr>
        <w:t>4</w:t>
      </w:r>
      <w:r w:rsidRPr="00132054">
        <w:rPr>
          <w:rFonts w:ascii="Arial" w:hAnsi="Arial" w:cs="Arial"/>
          <w:szCs w:val="24"/>
          <w:lang w:val="en-US"/>
        </w:rPr>
        <w:t>, Regular Meeting of the Board of Water Supply is as follows:</w:t>
      </w:r>
    </w:p>
    <w:p w14:paraId="47AD4C8E" w14:textId="77777777" w:rsidR="00190D95" w:rsidRPr="00132054" w:rsidRDefault="00190D95" w:rsidP="00190D95">
      <w:pPr>
        <w:pStyle w:val="Header"/>
        <w:tabs>
          <w:tab w:val="clear" w:pos="4320"/>
          <w:tab w:val="clear" w:pos="8640"/>
        </w:tabs>
        <w:rPr>
          <w:rFonts w:ascii="Arial" w:hAnsi="Arial" w:cs="Arial"/>
          <w:szCs w:val="24"/>
          <w:lang w:val="en-US"/>
        </w:rPr>
      </w:pPr>
    </w:p>
    <w:p w14:paraId="5E5ED03B" w14:textId="77777777" w:rsidR="00190D95" w:rsidRPr="00132054" w:rsidRDefault="00190D95" w:rsidP="00190D95">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REQUIRING BOARD ACTION</w:t>
      </w:r>
    </w:p>
    <w:p w14:paraId="76674FCE" w14:textId="77777777" w:rsidR="00190D95" w:rsidRPr="00132054" w:rsidRDefault="00190D95" w:rsidP="00190D95">
      <w:pPr>
        <w:pStyle w:val="Header"/>
        <w:tabs>
          <w:tab w:val="clear" w:pos="4320"/>
          <w:tab w:val="clear" w:pos="8640"/>
        </w:tabs>
        <w:rPr>
          <w:rFonts w:ascii="Arial" w:hAnsi="Arial" w:cs="Arial"/>
          <w:szCs w:val="24"/>
          <w:u w:val="single"/>
          <w:lang w:val="en-US"/>
        </w:rPr>
      </w:pPr>
    </w:p>
    <w:p w14:paraId="746D9302" w14:textId="16961884" w:rsidR="00190D95" w:rsidRPr="009D4FA8" w:rsidRDefault="00A63543" w:rsidP="00190D95">
      <w:pPr>
        <w:pStyle w:val="Header"/>
        <w:numPr>
          <w:ilvl w:val="0"/>
          <w:numId w:val="2"/>
        </w:numPr>
        <w:tabs>
          <w:tab w:val="clear" w:pos="4320"/>
          <w:tab w:val="clear" w:pos="8640"/>
        </w:tabs>
        <w:rPr>
          <w:rFonts w:ascii="Arial" w:hAnsi="Arial" w:cs="Arial"/>
          <w:szCs w:val="24"/>
          <w:u w:val="single"/>
          <w:lang w:val="en-US"/>
        </w:rPr>
      </w:pPr>
      <w:hyperlink r:id="rId17" w:history="1">
        <w:r w:rsidR="00190D95" w:rsidRPr="00A63543">
          <w:rPr>
            <w:rStyle w:val="Hyperlink"/>
            <w:rFonts w:ascii="Arial" w:hAnsi="Arial" w:cs="Arial"/>
            <w:szCs w:val="24"/>
            <w:lang w:val="en-US"/>
          </w:rPr>
          <w:t>Approval of the Minutes of the Regular Meeting Held on June 24, 2024</w:t>
        </w:r>
      </w:hyperlink>
    </w:p>
    <w:p w14:paraId="2AADB9A0" w14:textId="77777777" w:rsidR="00190D95" w:rsidRPr="009D4FA8" w:rsidRDefault="00190D95" w:rsidP="00190D95">
      <w:pPr>
        <w:pStyle w:val="Header"/>
        <w:tabs>
          <w:tab w:val="clear" w:pos="4320"/>
          <w:tab w:val="clear" w:pos="8640"/>
        </w:tabs>
        <w:ind w:left="720"/>
        <w:rPr>
          <w:rFonts w:ascii="Arial" w:hAnsi="Arial" w:cs="Arial"/>
          <w:szCs w:val="24"/>
          <w:u w:val="single"/>
          <w:lang w:val="en-US"/>
        </w:rPr>
      </w:pPr>
    </w:p>
    <w:p w14:paraId="65B6F961" w14:textId="15293C54" w:rsidR="00190D95" w:rsidRDefault="00A63543" w:rsidP="00190D95">
      <w:pPr>
        <w:pStyle w:val="ListParagraph"/>
        <w:numPr>
          <w:ilvl w:val="0"/>
          <w:numId w:val="2"/>
        </w:numPr>
        <w:rPr>
          <w:rFonts w:ascii="Arial" w:hAnsi="Arial" w:cs="Arial"/>
          <w:szCs w:val="22"/>
          <w:u w:val="single"/>
          <w:lang w:val="x-none" w:eastAsia="x-none"/>
        </w:rPr>
      </w:pPr>
      <w:hyperlink r:id="rId18" w:history="1">
        <w:r w:rsidRPr="00A63543">
          <w:rPr>
            <w:rStyle w:val="Hyperlink"/>
            <w:rFonts w:ascii="Arial" w:hAnsi="Arial" w:cs="Arial"/>
            <w:szCs w:val="22"/>
            <w:lang w:val="x-none" w:eastAsia="x-none"/>
          </w:rPr>
          <w:t xml:space="preserve">Adoption of Resolution No.989, 2024, Authorizing the Manager and Chief Engineer, Board of Water Supply, to Act on the Board’s Behalf in All Matters Related to the Abrogation of Quitclaim Deed, Dated April 5, 2001, Contract No. 09-HI-2223, Relating to the </w:t>
        </w:r>
        <w:proofErr w:type="spellStart"/>
        <w:r w:rsidRPr="00A63543">
          <w:rPr>
            <w:rStyle w:val="Hyperlink"/>
            <w:rFonts w:ascii="Arial" w:hAnsi="Arial" w:cs="Arial"/>
            <w:szCs w:val="22"/>
            <w:lang w:val="x-none" w:eastAsia="x-none"/>
          </w:rPr>
          <w:t>Kalaeloa</w:t>
        </w:r>
        <w:proofErr w:type="spellEnd"/>
        <w:r w:rsidRPr="00A63543">
          <w:rPr>
            <w:rStyle w:val="Hyperlink"/>
            <w:rFonts w:ascii="Arial" w:hAnsi="Arial" w:cs="Arial"/>
            <w:szCs w:val="22"/>
            <w:lang w:val="x-none" w:eastAsia="x-none"/>
          </w:rPr>
          <w:t xml:space="preserve"> Seawater Desalination Facility Property Situate at Honouliuli, 'Ewa, </w:t>
        </w:r>
        <w:proofErr w:type="spellStart"/>
        <w:r w:rsidRPr="00A63543">
          <w:rPr>
            <w:rStyle w:val="Hyperlink"/>
            <w:rFonts w:ascii="Arial" w:hAnsi="Arial" w:cs="Arial"/>
            <w:szCs w:val="22"/>
            <w:lang w:val="x-none" w:eastAsia="x-none"/>
          </w:rPr>
          <w:t>O'ahu</w:t>
        </w:r>
        <w:proofErr w:type="spellEnd"/>
        <w:r w:rsidRPr="00A63543">
          <w:rPr>
            <w:rStyle w:val="Hyperlink"/>
            <w:rFonts w:ascii="Arial" w:hAnsi="Arial" w:cs="Arial"/>
            <w:szCs w:val="22"/>
            <w:lang w:val="x-none" w:eastAsia="x-none"/>
          </w:rPr>
          <w:t>, Hawai'i, TMK: 9-1-31:028</w:t>
        </w:r>
      </w:hyperlink>
    </w:p>
    <w:p w14:paraId="3E3BE88D" w14:textId="77777777" w:rsidR="00190D95" w:rsidRPr="00734276" w:rsidRDefault="00190D95" w:rsidP="00190D95">
      <w:pPr>
        <w:pStyle w:val="ListParagraph"/>
        <w:rPr>
          <w:rFonts w:ascii="Arial" w:hAnsi="Arial" w:cs="Arial"/>
          <w:szCs w:val="24"/>
        </w:rPr>
      </w:pPr>
    </w:p>
    <w:p w14:paraId="1B553640" w14:textId="3F66B97C" w:rsidR="00190D95" w:rsidRPr="00C30F79" w:rsidRDefault="00A63543" w:rsidP="00190D95">
      <w:pPr>
        <w:pStyle w:val="Header"/>
        <w:numPr>
          <w:ilvl w:val="0"/>
          <w:numId w:val="2"/>
        </w:numPr>
        <w:tabs>
          <w:tab w:val="clear" w:pos="4320"/>
          <w:tab w:val="clear" w:pos="8640"/>
        </w:tabs>
        <w:rPr>
          <w:rFonts w:ascii="Arial" w:hAnsi="Arial" w:cs="Arial"/>
          <w:lang w:val="en-US"/>
        </w:rPr>
      </w:pPr>
      <w:hyperlink r:id="rId19" w:history="1">
        <w:r w:rsidR="00190D95" w:rsidRPr="00A63543">
          <w:rPr>
            <w:rStyle w:val="Hyperlink"/>
            <w:rFonts w:ascii="Arial" w:hAnsi="Arial" w:cs="Arial"/>
            <w:lang w:val="en-US"/>
          </w:rPr>
          <w:t>A</w:t>
        </w:r>
        <w:r w:rsidR="00190D95" w:rsidRPr="00A63543">
          <w:rPr>
            <w:rStyle w:val="Hyperlink"/>
            <w:rFonts w:ascii="Arial" w:hAnsi="Arial" w:cs="Arial"/>
            <w:lang w:val="haw-US"/>
          </w:rPr>
          <w:t xml:space="preserve">pproval to </w:t>
        </w:r>
        <w:r w:rsidR="00190D95" w:rsidRPr="00A63543">
          <w:rPr>
            <w:rStyle w:val="Hyperlink"/>
            <w:rFonts w:ascii="Arial" w:hAnsi="Arial" w:cs="Arial"/>
            <w:lang w:val="en-US"/>
          </w:rPr>
          <w:t>Accept D</w:t>
        </w:r>
        <w:r w:rsidR="00190D95" w:rsidRPr="00A63543">
          <w:rPr>
            <w:rStyle w:val="Hyperlink"/>
            <w:rFonts w:ascii="Arial" w:hAnsi="Arial" w:cs="Arial"/>
            <w:lang w:val="haw-US"/>
          </w:rPr>
          <w:t>esignat</w:t>
        </w:r>
        <w:r w:rsidR="00190D95" w:rsidRPr="00A63543">
          <w:rPr>
            <w:rStyle w:val="Hyperlink"/>
            <w:rFonts w:ascii="Arial" w:hAnsi="Arial" w:cs="Arial"/>
            <w:lang w:val="en-US"/>
          </w:rPr>
          <w:t>ion of</w:t>
        </w:r>
        <w:r w:rsidR="00190D95" w:rsidRPr="00A63543">
          <w:rPr>
            <w:rStyle w:val="Hyperlink"/>
            <w:rFonts w:ascii="Arial" w:hAnsi="Arial" w:cs="Arial"/>
            <w:lang w:val="haw-US"/>
          </w:rPr>
          <w:t xml:space="preserve"> </w:t>
        </w:r>
        <w:r w:rsidR="00190D95" w:rsidRPr="00A63543">
          <w:rPr>
            <w:rStyle w:val="Hyperlink"/>
            <w:rFonts w:ascii="Arial" w:hAnsi="Arial" w:cs="Arial"/>
            <w:lang w:val="en-US"/>
          </w:rPr>
          <w:t>the Board of Water Supply (BWS) a</w:t>
        </w:r>
        <w:r w:rsidR="00190D95" w:rsidRPr="00A63543">
          <w:rPr>
            <w:rStyle w:val="Hyperlink"/>
            <w:rFonts w:ascii="Arial" w:hAnsi="Arial" w:cs="Arial"/>
            <w:lang w:val="haw-US"/>
          </w:rPr>
          <w:t>s</w:t>
        </w:r>
        <w:r w:rsidR="00190D95" w:rsidRPr="00A63543">
          <w:rPr>
            <w:rStyle w:val="Hyperlink"/>
            <w:rFonts w:ascii="Arial" w:hAnsi="Arial" w:cs="Arial"/>
          </w:rPr>
          <w:t xml:space="preserve"> </w:t>
        </w:r>
        <w:r w:rsidR="00190D95" w:rsidRPr="00A63543">
          <w:rPr>
            <w:rStyle w:val="Hyperlink"/>
            <w:rFonts w:ascii="Arial" w:hAnsi="Arial" w:cs="Arial"/>
            <w:lang w:val="haw-US"/>
          </w:rPr>
          <w:t xml:space="preserve">the </w:t>
        </w:r>
        <w:r w:rsidR="00190D95" w:rsidRPr="00A63543">
          <w:rPr>
            <w:rStyle w:val="Hyperlink"/>
            <w:rFonts w:ascii="Arial" w:hAnsi="Arial" w:cs="Arial"/>
          </w:rPr>
          <w:t>Permitting City Agency</w:t>
        </w:r>
        <w:r w:rsidR="00190D95" w:rsidRPr="00A63543">
          <w:rPr>
            <w:rStyle w:val="Hyperlink"/>
            <w:rFonts w:ascii="Arial" w:hAnsi="Arial" w:cs="Arial"/>
            <w:lang w:val="haw-US"/>
          </w:rPr>
          <w:t xml:space="preserve"> </w:t>
        </w:r>
        <w:r w:rsidR="00190D95" w:rsidRPr="00A63543">
          <w:rPr>
            <w:rStyle w:val="Hyperlink"/>
            <w:rFonts w:ascii="Arial" w:hAnsi="Arial" w:cs="Arial"/>
            <w:lang w:val="en-US"/>
          </w:rPr>
          <w:t>U</w:t>
        </w:r>
        <w:r w:rsidR="00190D95" w:rsidRPr="00A63543">
          <w:rPr>
            <w:rStyle w:val="Hyperlink"/>
            <w:rFonts w:ascii="Arial" w:hAnsi="Arial" w:cs="Arial"/>
            <w:lang w:val="haw-US"/>
          </w:rPr>
          <w:t xml:space="preserve">nder </w:t>
        </w:r>
        <w:r w:rsidR="00190D95" w:rsidRPr="00A63543">
          <w:rPr>
            <w:rStyle w:val="Hyperlink"/>
            <w:rFonts w:ascii="Arial" w:hAnsi="Arial" w:cs="Arial"/>
          </w:rPr>
          <w:t>City Ordinance 22-1</w:t>
        </w:r>
      </w:hyperlink>
      <w:r w:rsidR="00190D95" w:rsidRPr="00C30F79">
        <w:rPr>
          <w:rFonts w:ascii="Arial" w:hAnsi="Arial" w:cs="Arial"/>
        </w:rPr>
        <w:t xml:space="preserve"> </w:t>
      </w:r>
    </w:p>
    <w:p w14:paraId="2F0F049A" w14:textId="77777777" w:rsidR="00190D95" w:rsidRPr="006A2D29"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132054" w:rsidRDefault="00190D95" w:rsidP="00190D95">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FOR INFORMATION</w:t>
      </w:r>
    </w:p>
    <w:p w14:paraId="4D72783D" w14:textId="77777777" w:rsidR="00190D95" w:rsidRPr="00132054" w:rsidRDefault="00190D95" w:rsidP="00190D95">
      <w:pPr>
        <w:rPr>
          <w:rFonts w:ascii="Arial" w:hAnsi="Arial" w:cs="Arial"/>
          <w:szCs w:val="24"/>
        </w:rPr>
      </w:pPr>
    </w:p>
    <w:bookmarkStart w:id="5" w:name="_Hlk131401029"/>
    <w:bookmarkStart w:id="6" w:name="_Hlk124326000"/>
    <w:p w14:paraId="3B7BA2BD" w14:textId="0978573C" w:rsidR="00190D95" w:rsidRDefault="00A63543" w:rsidP="00190D95">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7-22_04.pdf"</w:instrText>
      </w:r>
      <w:r>
        <w:rPr>
          <w:rFonts w:ascii="Arial" w:hAnsi="Arial" w:cs="Arial"/>
          <w:szCs w:val="24"/>
          <w:lang w:val="en-US"/>
        </w:rPr>
      </w:r>
      <w:r>
        <w:rPr>
          <w:rFonts w:ascii="Arial" w:hAnsi="Arial" w:cs="Arial"/>
          <w:szCs w:val="24"/>
          <w:lang w:val="en-US"/>
        </w:rPr>
        <w:fldChar w:fldCharType="separate"/>
      </w:r>
      <w:r w:rsidR="00190D95" w:rsidRPr="00A63543">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190D95">
        <w:rPr>
          <w:rFonts w:ascii="Arial" w:hAnsi="Arial" w:cs="Arial"/>
          <w:szCs w:val="24"/>
          <w:lang w:val="en-US"/>
        </w:rPr>
        <w:t xml:space="preserve"> </w:t>
      </w:r>
    </w:p>
    <w:p w14:paraId="111EF9B1" w14:textId="77777777" w:rsidR="00190D95" w:rsidRDefault="00190D95" w:rsidP="00190D95">
      <w:pPr>
        <w:pStyle w:val="Header"/>
        <w:tabs>
          <w:tab w:val="clear" w:pos="4320"/>
          <w:tab w:val="clear" w:pos="8640"/>
        </w:tabs>
        <w:ind w:left="720"/>
        <w:rPr>
          <w:rFonts w:ascii="Arial" w:hAnsi="Arial" w:cs="Arial"/>
          <w:szCs w:val="24"/>
          <w:lang w:val="en-US"/>
        </w:rPr>
      </w:pPr>
    </w:p>
    <w:bookmarkStart w:id="7" w:name="_Hlk168375476"/>
    <w:p w14:paraId="6C5DA449" w14:textId="3D6A90F2" w:rsidR="00190D95" w:rsidRPr="00325D99" w:rsidRDefault="00A63543" w:rsidP="00190D95">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7-22_05.pdf"</w:instrText>
      </w:r>
      <w:r>
        <w:rPr>
          <w:rFonts w:ascii="Arial" w:hAnsi="Arial" w:cs="Arial"/>
          <w:szCs w:val="24"/>
          <w:lang w:val="en-US"/>
        </w:rPr>
      </w:r>
      <w:r>
        <w:rPr>
          <w:rFonts w:ascii="Arial" w:hAnsi="Arial" w:cs="Arial"/>
          <w:szCs w:val="24"/>
          <w:lang w:val="en-US"/>
        </w:rPr>
        <w:fldChar w:fldCharType="separate"/>
      </w:r>
      <w:r w:rsidR="00190D95" w:rsidRPr="00A63543">
        <w:rPr>
          <w:rStyle w:val="Hyperlink"/>
          <w:rFonts w:ascii="Arial" w:hAnsi="Arial" w:cs="Arial"/>
          <w:szCs w:val="24"/>
          <w:lang w:val="en-US"/>
        </w:rPr>
        <w:t>Recruitment Status</w:t>
      </w:r>
      <w:r>
        <w:rPr>
          <w:rFonts w:ascii="Arial" w:hAnsi="Arial" w:cs="Arial"/>
          <w:szCs w:val="24"/>
          <w:lang w:val="en-US"/>
        </w:rPr>
        <w:fldChar w:fldCharType="end"/>
      </w:r>
      <w:r w:rsidR="00190D95">
        <w:rPr>
          <w:rFonts w:ascii="Arial" w:hAnsi="Arial" w:cs="Arial"/>
          <w:szCs w:val="24"/>
          <w:lang w:val="en-US"/>
        </w:rPr>
        <w:t xml:space="preserve"> </w:t>
      </w:r>
    </w:p>
    <w:bookmarkEnd w:id="5"/>
    <w:bookmarkEnd w:id="7"/>
    <w:p w14:paraId="5F746C12" w14:textId="77777777" w:rsidR="00190D95" w:rsidRPr="006A2D29" w:rsidRDefault="00190D95" w:rsidP="00190D95">
      <w:pPr>
        <w:pStyle w:val="Header"/>
        <w:tabs>
          <w:tab w:val="clear" w:pos="4320"/>
          <w:tab w:val="clear" w:pos="8640"/>
        </w:tabs>
        <w:rPr>
          <w:rFonts w:ascii="Arial" w:hAnsi="Arial" w:cs="Arial"/>
          <w:szCs w:val="24"/>
          <w:lang w:val="en-US"/>
        </w:rPr>
      </w:pPr>
    </w:p>
    <w:bookmarkEnd w:id="6"/>
    <w:p w14:paraId="1062C995" w14:textId="4FDCF71B" w:rsidR="00190D95" w:rsidRPr="00132054" w:rsidRDefault="00A63543"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7-22_06.pdf"</w:instrText>
      </w:r>
      <w:r>
        <w:rPr>
          <w:rFonts w:ascii="Arial" w:hAnsi="Arial" w:cs="Arial"/>
          <w:szCs w:val="24"/>
          <w:lang w:val="en-US"/>
        </w:rPr>
      </w:r>
      <w:r>
        <w:rPr>
          <w:rFonts w:ascii="Arial" w:hAnsi="Arial" w:cs="Arial"/>
          <w:szCs w:val="24"/>
          <w:lang w:val="en-US"/>
        </w:rPr>
        <w:fldChar w:fldCharType="separate"/>
      </w:r>
      <w:r w:rsidR="00190D95" w:rsidRPr="00A63543">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132054">
        <w:rPr>
          <w:rFonts w:ascii="Arial" w:hAnsi="Arial" w:cs="Arial"/>
          <w:szCs w:val="24"/>
          <w:lang w:val="en-US"/>
        </w:rPr>
        <w:t xml:space="preserve"> </w:t>
      </w:r>
    </w:p>
    <w:p w14:paraId="38DC00D7" w14:textId="77777777" w:rsidR="00190D95" w:rsidRPr="00132054" w:rsidRDefault="00190D95" w:rsidP="00190D95">
      <w:pPr>
        <w:pStyle w:val="Header"/>
        <w:tabs>
          <w:tab w:val="clear" w:pos="4320"/>
          <w:tab w:val="clear" w:pos="8640"/>
          <w:tab w:val="left" w:pos="720"/>
        </w:tabs>
        <w:rPr>
          <w:rFonts w:ascii="Arial" w:hAnsi="Arial" w:cs="Arial"/>
          <w:szCs w:val="24"/>
          <w:lang w:val="en-US"/>
        </w:rPr>
      </w:pPr>
    </w:p>
    <w:p w14:paraId="6B191C48" w14:textId="4E1F2F19" w:rsidR="00190D95" w:rsidRDefault="00A63543"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0" w:history="1">
        <w:r w:rsidR="00190D95" w:rsidRPr="00A63543">
          <w:rPr>
            <w:rStyle w:val="Hyperlink"/>
            <w:rFonts w:ascii="Arial" w:hAnsi="Arial" w:cs="Arial"/>
            <w:szCs w:val="24"/>
          </w:rPr>
          <w:t xml:space="preserve">Water Main Repair Report for </w:t>
        </w:r>
        <w:r w:rsidR="00190D95" w:rsidRPr="00A63543">
          <w:rPr>
            <w:rStyle w:val="Hyperlink"/>
            <w:rFonts w:ascii="Arial" w:hAnsi="Arial" w:cs="Arial"/>
            <w:szCs w:val="24"/>
            <w:lang w:val="en-US"/>
          </w:rPr>
          <w:t>June 2024</w:t>
        </w:r>
      </w:hyperlink>
      <w:r w:rsidR="00190D95">
        <w:rPr>
          <w:rFonts w:ascii="Arial" w:hAnsi="Arial" w:cs="Arial"/>
          <w:szCs w:val="24"/>
          <w:lang w:val="en-US"/>
        </w:rPr>
        <w:t xml:space="preserve"> </w:t>
      </w:r>
    </w:p>
    <w:p w14:paraId="3D5EF0BD" w14:textId="77777777" w:rsidR="00190D95" w:rsidRDefault="00190D95" w:rsidP="00190D95">
      <w:pPr>
        <w:pStyle w:val="Header"/>
        <w:tabs>
          <w:tab w:val="clear" w:pos="4320"/>
          <w:tab w:val="clear" w:pos="8640"/>
          <w:tab w:val="left" w:pos="720"/>
        </w:tabs>
        <w:rPr>
          <w:rFonts w:ascii="Arial" w:hAnsi="Arial" w:cs="Arial"/>
          <w:szCs w:val="24"/>
          <w:lang w:val="en-US"/>
        </w:rPr>
      </w:pPr>
    </w:p>
    <w:p w14:paraId="7E4662CA" w14:textId="77777777" w:rsidR="00190D95" w:rsidRDefault="00190D95" w:rsidP="00190D95">
      <w:pPr>
        <w:pStyle w:val="Header"/>
        <w:tabs>
          <w:tab w:val="clear" w:pos="4320"/>
          <w:tab w:val="clear" w:pos="8640"/>
          <w:tab w:val="left" w:pos="720"/>
        </w:tabs>
        <w:rPr>
          <w:rFonts w:ascii="Arial" w:hAnsi="Arial" w:cs="Arial"/>
          <w:szCs w:val="24"/>
          <w:u w:val="single"/>
          <w:lang w:val="en-US"/>
        </w:rPr>
      </w:pPr>
      <w:r w:rsidRPr="006673B2">
        <w:rPr>
          <w:rFonts w:ascii="Arial" w:hAnsi="Arial" w:cs="Arial"/>
          <w:szCs w:val="24"/>
          <w:u w:val="single"/>
          <w:lang w:val="en-US"/>
        </w:rPr>
        <w:t>EXECUTIVE SESSION</w:t>
      </w:r>
    </w:p>
    <w:p w14:paraId="6D48E14E" w14:textId="77777777" w:rsidR="00190D95" w:rsidRDefault="00190D95" w:rsidP="00190D95">
      <w:pPr>
        <w:pStyle w:val="Header"/>
        <w:tabs>
          <w:tab w:val="clear" w:pos="4320"/>
          <w:tab w:val="clear" w:pos="8640"/>
          <w:tab w:val="left" w:pos="720"/>
        </w:tabs>
        <w:rPr>
          <w:rFonts w:ascii="Arial" w:hAnsi="Arial" w:cs="Arial"/>
          <w:szCs w:val="24"/>
          <w:u w:val="single"/>
          <w:lang w:val="en-US"/>
        </w:rPr>
      </w:pPr>
    </w:p>
    <w:p w14:paraId="1FF86C57" w14:textId="77777777" w:rsidR="00190D95" w:rsidRDefault="00190D95" w:rsidP="00190D95">
      <w:pPr>
        <w:pStyle w:val="Header"/>
        <w:numPr>
          <w:ilvl w:val="0"/>
          <w:numId w:val="5"/>
        </w:numPr>
        <w:tabs>
          <w:tab w:val="clear" w:pos="4320"/>
          <w:tab w:val="clear" w:pos="8640"/>
          <w:tab w:val="left" w:pos="720"/>
        </w:tabs>
        <w:ind w:hanging="720"/>
        <w:rPr>
          <w:rFonts w:ascii="Arial" w:hAnsi="Arial" w:cs="Arial"/>
          <w:szCs w:val="24"/>
          <w:lang w:val="en-US"/>
        </w:rPr>
      </w:pPr>
      <w:r w:rsidRPr="0058473C">
        <w:rPr>
          <w:rFonts w:ascii="Arial" w:hAnsi="Arial" w:cs="Arial"/>
          <w:szCs w:val="24"/>
          <w:lang w:val="en-US"/>
        </w:rPr>
        <w:t xml:space="preserve">Approval of the Minutes of the Executive Session Held on </w:t>
      </w:r>
      <w:r>
        <w:rPr>
          <w:rFonts w:ascii="Arial" w:hAnsi="Arial" w:cs="Arial"/>
          <w:szCs w:val="24"/>
          <w:lang w:val="en-US"/>
        </w:rPr>
        <w:t>May 28</w:t>
      </w:r>
      <w:r w:rsidRPr="0058473C">
        <w:rPr>
          <w:rFonts w:ascii="Arial" w:hAnsi="Arial" w:cs="Arial"/>
          <w:szCs w:val="24"/>
          <w:lang w:val="en-US"/>
        </w:rPr>
        <w:t>, 2024</w:t>
      </w:r>
    </w:p>
    <w:p w14:paraId="18611AF4" w14:textId="77777777" w:rsidR="00190D95" w:rsidRDefault="00190D95" w:rsidP="00190D95">
      <w:pPr>
        <w:pStyle w:val="Header"/>
        <w:tabs>
          <w:tab w:val="clear" w:pos="4320"/>
          <w:tab w:val="clear" w:pos="8640"/>
          <w:tab w:val="left" w:pos="720"/>
        </w:tabs>
        <w:ind w:left="720"/>
        <w:rPr>
          <w:rFonts w:ascii="Arial" w:hAnsi="Arial" w:cs="Arial"/>
          <w:szCs w:val="24"/>
          <w:lang w:val="en-US"/>
        </w:rPr>
      </w:pPr>
    </w:p>
    <w:p w14:paraId="6053B1D8" w14:textId="01B25433" w:rsidR="00190D95" w:rsidRPr="00B5706C" w:rsidRDefault="00190D95" w:rsidP="00190D95">
      <w:pPr>
        <w:pStyle w:val="Header"/>
        <w:numPr>
          <w:ilvl w:val="0"/>
          <w:numId w:val="5"/>
        </w:numPr>
        <w:tabs>
          <w:tab w:val="clear" w:pos="4320"/>
          <w:tab w:val="clear" w:pos="8640"/>
          <w:tab w:val="left" w:pos="720"/>
        </w:tabs>
        <w:ind w:hanging="720"/>
        <w:rPr>
          <w:rFonts w:ascii="Arial" w:hAnsi="Arial" w:cs="Arial"/>
          <w:szCs w:val="24"/>
          <w:lang w:val="en-US"/>
        </w:rPr>
      </w:pPr>
      <w:r w:rsidRPr="007503D8">
        <w:rPr>
          <w:rFonts w:ascii="Arial" w:hAnsi="Arial" w:cs="Arial"/>
        </w:rPr>
        <w:t xml:space="preserve">To Consult with the Board’s Attorney on Questions and Issues Pertaining to the Board of Water Supply’s Proposed Settlement of 1CCV-22-0001158 Hawaiian Insurance and Guaranty Company, Limited and Roseline </w:t>
      </w:r>
      <w:proofErr w:type="spellStart"/>
      <w:r w:rsidRPr="007503D8">
        <w:rPr>
          <w:rFonts w:ascii="Arial" w:hAnsi="Arial" w:cs="Arial"/>
        </w:rPr>
        <w:t>Whitelock</w:t>
      </w:r>
      <w:proofErr w:type="spellEnd"/>
      <w:r w:rsidRPr="007503D8">
        <w:rPr>
          <w:rFonts w:ascii="Arial" w:hAnsi="Arial" w:cs="Arial"/>
        </w:rPr>
        <w:t xml:space="preserve"> vs. Board of Water Supply [HRS §92-5(a)(4)]</w:t>
      </w:r>
      <w:r>
        <w:rPr>
          <w:rFonts w:ascii="Arial" w:hAnsi="Arial" w:cs="Arial"/>
          <w:lang w:val="haw-US"/>
        </w:rPr>
        <w:t xml:space="preserve"> </w:t>
      </w:r>
    </w:p>
    <w:p w14:paraId="05DA95F2" w14:textId="77777777" w:rsidR="00190D95" w:rsidRDefault="00190D95" w:rsidP="00190D95">
      <w:pPr>
        <w:pStyle w:val="Header"/>
        <w:tabs>
          <w:tab w:val="clear" w:pos="4320"/>
          <w:tab w:val="clear" w:pos="8640"/>
          <w:tab w:val="left" w:pos="720"/>
        </w:tabs>
        <w:rPr>
          <w:rFonts w:ascii="Arial" w:hAnsi="Arial" w:cs="Arial"/>
          <w:szCs w:val="24"/>
          <w:lang w:val="en-US"/>
        </w:rPr>
      </w:pPr>
    </w:p>
    <w:p w14:paraId="2DB71CAA" w14:textId="3154E658" w:rsidR="00190D95" w:rsidRPr="00244A19" w:rsidRDefault="00190D95" w:rsidP="003D0A39">
      <w:pPr>
        <w:pStyle w:val="Header"/>
        <w:numPr>
          <w:ilvl w:val="0"/>
          <w:numId w:val="5"/>
        </w:numPr>
        <w:tabs>
          <w:tab w:val="left" w:pos="720"/>
        </w:tabs>
        <w:ind w:hanging="720"/>
        <w:rPr>
          <w:rFonts w:ascii="Arial" w:hAnsi="Arial" w:cs="Arial"/>
          <w:lang w:val="haw-US"/>
        </w:rPr>
      </w:pPr>
      <w:r w:rsidRPr="00190D95">
        <w:rPr>
          <w:rFonts w:ascii="Arial" w:hAnsi="Arial" w:cs="Arial"/>
          <w:lang w:val="haw-US"/>
        </w:rPr>
        <w:t>To Consult with the Board’s Attorney on Questions and Issues Pertaining to the</w:t>
      </w:r>
      <w:r w:rsidRPr="00190D95">
        <w:rPr>
          <w:rFonts w:ascii="Arial" w:hAnsi="Arial" w:cs="Arial"/>
          <w:lang w:val="en-US"/>
        </w:rPr>
        <w:t xml:space="preserve"> </w:t>
      </w:r>
      <w:r w:rsidRPr="00190D95">
        <w:rPr>
          <w:rFonts w:ascii="Arial" w:hAnsi="Arial" w:cs="Arial"/>
          <w:lang w:val="haw-US"/>
        </w:rPr>
        <w:t>Board’s Powers, Duties, Privileges, Immunities, and Liabilities Pertaining to</w:t>
      </w:r>
      <w:r w:rsidRPr="00190D95">
        <w:rPr>
          <w:rFonts w:ascii="Arial" w:hAnsi="Arial" w:cs="Arial"/>
          <w:lang w:val="en-US"/>
        </w:rPr>
        <w:t xml:space="preserve"> </w:t>
      </w:r>
      <w:r w:rsidRPr="00190D95">
        <w:rPr>
          <w:rFonts w:ascii="Arial" w:hAnsi="Arial" w:cs="Arial"/>
          <w:lang w:val="haw-US"/>
        </w:rPr>
        <w:t>Matters Concerning the Red Hill Bulk Fuel Storage Facility [HRS §92-5(a)(4)]</w:t>
      </w:r>
      <w:r w:rsidRPr="00190D95">
        <w:rPr>
          <w:rFonts w:ascii="Arial" w:hAnsi="Arial" w:cs="Arial"/>
          <w:lang w:val="en-US"/>
        </w:rPr>
        <w:t xml:space="preserve"> </w:t>
      </w:r>
    </w:p>
    <w:p w14:paraId="029C9A86" w14:textId="77777777" w:rsidR="00244A19" w:rsidRDefault="00244A19" w:rsidP="00244A19">
      <w:pPr>
        <w:pStyle w:val="ListParagraph"/>
        <w:rPr>
          <w:rFonts w:ascii="Arial" w:hAnsi="Arial" w:cs="Arial"/>
          <w:lang w:val="haw-US"/>
        </w:rPr>
      </w:pPr>
    </w:p>
    <w:p w14:paraId="4CE0C3AC" w14:textId="77777777" w:rsidR="00244A19" w:rsidRPr="00F603C5" w:rsidRDefault="00244A19" w:rsidP="00244A19">
      <w:pPr>
        <w:pStyle w:val="Header"/>
        <w:numPr>
          <w:ilvl w:val="0"/>
          <w:numId w:val="5"/>
        </w:numPr>
        <w:ind w:hanging="720"/>
        <w:rPr>
          <w:rFonts w:ascii="Arial" w:hAnsi="Arial" w:cs="Arial"/>
          <w:lang w:val="haw-US"/>
        </w:rPr>
      </w:pPr>
      <w:r w:rsidRPr="00F603C5">
        <w:rPr>
          <w:rFonts w:ascii="Arial" w:hAnsi="Arial" w:cs="Arial"/>
          <w:lang w:val="haw-US"/>
        </w:rPr>
        <w:t>To Consult with the Board’s Attorney on Questions and Issues Pertaining to the</w:t>
      </w:r>
    </w:p>
    <w:p w14:paraId="65BF71C7" w14:textId="77777777" w:rsidR="00244A19" w:rsidRPr="00F603C5" w:rsidRDefault="00244A19" w:rsidP="00244A19">
      <w:pPr>
        <w:pStyle w:val="Header"/>
        <w:tabs>
          <w:tab w:val="left" w:pos="720"/>
        </w:tabs>
        <w:rPr>
          <w:rFonts w:ascii="Arial" w:hAnsi="Arial" w:cs="Arial"/>
          <w:lang w:val="haw-US"/>
        </w:rPr>
      </w:pPr>
      <w:r>
        <w:rPr>
          <w:rFonts w:ascii="Arial" w:hAnsi="Arial" w:cs="Arial"/>
          <w:lang w:val="haw-US"/>
        </w:rPr>
        <w:tab/>
      </w:r>
      <w:r w:rsidRPr="00F603C5">
        <w:rPr>
          <w:rFonts w:ascii="Arial" w:hAnsi="Arial" w:cs="Arial"/>
          <w:lang w:val="haw-US"/>
        </w:rPr>
        <w:t>Board’s Powers, Duties, Privileges, Immunities, and Liabilities Pertaining to</w:t>
      </w:r>
    </w:p>
    <w:p w14:paraId="23F9D9CA" w14:textId="2549B00B" w:rsidR="00244A19" w:rsidRPr="00BA004F" w:rsidRDefault="00244A19" w:rsidP="00244A19">
      <w:pPr>
        <w:pStyle w:val="Header"/>
        <w:tabs>
          <w:tab w:val="left" w:pos="720"/>
        </w:tabs>
        <w:ind w:left="720"/>
        <w:rPr>
          <w:rFonts w:ascii="Arial" w:hAnsi="Arial" w:cs="Arial"/>
          <w:lang w:val="haw-US"/>
        </w:rPr>
      </w:pPr>
      <w:r w:rsidRPr="00F603C5">
        <w:rPr>
          <w:rFonts w:ascii="Arial" w:hAnsi="Arial" w:cs="Arial"/>
          <w:lang w:val="haw-US"/>
        </w:rPr>
        <w:t xml:space="preserve">Matters Concerning </w:t>
      </w:r>
      <w:r w:rsidRPr="00CB1945">
        <w:rPr>
          <w:rFonts w:ascii="Arial" w:hAnsi="Arial" w:cs="Arial"/>
          <w:lang w:val="haw-US"/>
        </w:rPr>
        <w:t xml:space="preserve">City Ordinance 22-1 </w:t>
      </w:r>
      <w:r w:rsidRPr="00F603C5">
        <w:rPr>
          <w:rFonts w:ascii="Arial" w:hAnsi="Arial" w:cs="Arial"/>
          <w:lang w:val="haw-US"/>
        </w:rPr>
        <w:t>[HRS §92-5(a)(4)]</w:t>
      </w:r>
      <w:bookmarkEnd w:id="2"/>
      <w:bookmarkEnd w:id="3"/>
      <w:bookmarkEnd w:id="4"/>
    </w:p>
    <w:sectPr w:rsidR="00244A19" w:rsidRPr="00BA004F" w:rsidSect="005A64C0">
      <w:headerReference w:type="first" r:id="rId21"/>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2A799" w14:textId="77777777" w:rsidR="007005B9" w:rsidRDefault="007005B9">
      <w:r>
        <w:separator/>
      </w:r>
    </w:p>
  </w:endnote>
  <w:endnote w:type="continuationSeparator" w:id="0">
    <w:p w14:paraId="0A710671" w14:textId="77777777" w:rsidR="007005B9" w:rsidRDefault="00700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0D2D1" w14:textId="77777777" w:rsidR="007005B9" w:rsidRDefault="007005B9">
      <w:r>
        <w:separator/>
      </w:r>
    </w:p>
  </w:footnote>
  <w:footnote w:type="continuationSeparator" w:id="0">
    <w:p w14:paraId="00E81C9D" w14:textId="77777777" w:rsidR="007005B9" w:rsidRDefault="00700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1"/>
  </w:num>
  <w:num w:numId="2" w16cid:durableId="991370779">
    <w:abstractNumId w:val="2"/>
  </w:num>
  <w:num w:numId="3" w16cid:durableId="406458418">
    <w:abstractNumId w:val="3"/>
  </w:num>
  <w:num w:numId="4" w16cid:durableId="211819291">
    <w:abstractNumId w:val="0"/>
  </w:num>
  <w:num w:numId="5" w16cid:durableId="363285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qoFAIzUs4otAAAA"/>
  </w:docVars>
  <w:rsids>
    <w:rsidRoot w:val="00B63D03"/>
    <w:rsid w:val="000315C1"/>
    <w:rsid w:val="00036AF2"/>
    <w:rsid w:val="00037BDF"/>
    <w:rsid w:val="000536AF"/>
    <w:rsid w:val="00055EF8"/>
    <w:rsid w:val="00063E5B"/>
    <w:rsid w:val="00080DBF"/>
    <w:rsid w:val="000820E6"/>
    <w:rsid w:val="0008349D"/>
    <w:rsid w:val="000838C1"/>
    <w:rsid w:val="000848A7"/>
    <w:rsid w:val="00084E75"/>
    <w:rsid w:val="000B054B"/>
    <w:rsid w:val="000B5AF6"/>
    <w:rsid w:val="000E1997"/>
    <w:rsid w:val="000E66CC"/>
    <w:rsid w:val="000F277F"/>
    <w:rsid w:val="000F5D23"/>
    <w:rsid w:val="001002EA"/>
    <w:rsid w:val="00120363"/>
    <w:rsid w:val="001327B4"/>
    <w:rsid w:val="00142DC5"/>
    <w:rsid w:val="00171406"/>
    <w:rsid w:val="00190D95"/>
    <w:rsid w:val="00196258"/>
    <w:rsid w:val="0019723C"/>
    <w:rsid w:val="001A095E"/>
    <w:rsid w:val="001A2378"/>
    <w:rsid w:val="001B4627"/>
    <w:rsid w:val="001B478D"/>
    <w:rsid w:val="001B7E51"/>
    <w:rsid w:val="001C5B6C"/>
    <w:rsid w:val="001C7048"/>
    <w:rsid w:val="00207C65"/>
    <w:rsid w:val="00210031"/>
    <w:rsid w:val="0021216D"/>
    <w:rsid w:val="00212335"/>
    <w:rsid w:val="00216BA2"/>
    <w:rsid w:val="00243C63"/>
    <w:rsid w:val="00244A19"/>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208D2"/>
    <w:rsid w:val="003442F6"/>
    <w:rsid w:val="003457FB"/>
    <w:rsid w:val="0035489A"/>
    <w:rsid w:val="003548A0"/>
    <w:rsid w:val="00367962"/>
    <w:rsid w:val="00373B3C"/>
    <w:rsid w:val="003745FA"/>
    <w:rsid w:val="003876EF"/>
    <w:rsid w:val="0039523D"/>
    <w:rsid w:val="003A5FB3"/>
    <w:rsid w:val="003B473A"/>
    <w:rsid w:val="003B6AA7"/>
    <w:rsid w:val="003F0133"/>
    <w:rsid w:val="003F3FCC"/>
    <w:rsid w:val="003F40BA"/>
    <w:rsid w:val="003F5340"/>
    <w:rsid w:val="0041369E"/>
    <w:rsid w:val="0042003E"/>
    <w:rsid w:val="00447865"/>
    <w:rsid w:val="00452426"/>
    <w:rsid w:val="004554A5"/>
    <w:rsid w:val="00457E7A"/>
    <w:rsid w:val="004623A2"/>
    <w:rsid w:val="0046369F"/>
    <w:rsid w:val="004649BB"/>
    <w:rsid w:val="00465077"/>
    <w:rsid w:val="004665EB"/>
    <w:rsid w:val="004708C7"/>
    <w:rsid w:val="00471CBD"/>
    <w:rsid w:val="004B253B"/>
    <w:rsid w:val="004C47F7"/>
    <w:rsid w:val="004C767A"/>
    <w:rsid w:val="004F6F26"/>
    <w:rsid w:val="004F71AD"/>
    <w:rsid w:val="004F756F"/>
    <w:rsid w:val="0052616C"/>
    <w:rsid w:val="005351F9"/>
    <w:rsid w:val="005530F6"/>
    <w:rsid w:val="005775F7"/>
    <w:rsid w:val="005865B1"/>
    <w:rsid w:val="005943F4"/>
    <w:rsid w:val="005964E5"/>
    <w:rsid w:val="005A5AEE"/>
    <w:rsid w:val="005A64C0"/>
    <w:rsid w:val="005B0E21"/>
    <w:rsid w:val="005B6021"/>
    <w:rsid w:val="005E14CF"/>
    <w:rsid w:val="005E1606"/>
    <w:rsid w:val="006070C1"/>
    <w:rsid w:val="0061346E"/>
    <w:rsid w:val="00616C7C"/>
    <w:rsid w:val="00624823"/>
    <w:rsid w:val="006417AF"/>
    <w:rsid w:val="00675538"/>
    <w:rsid w:val="00691DAF"/>
    <w:rsid w:val="006B11F9"/>
    <w:rsid w:val="006C2850"/>
    <w:rsid w:val="006D44CC"/>
    <w:rsid w:val="006E5C7A"/>
    <w:rsid w:val="006E60D8"/>
    <w:rsid w:val="006E655D"/>
    <w:rsid w:val="006E6877"/>
    <w:rsid w:val="006E6C2E"/>
    <w:rsid w:val="006F65E8"/>
    <w:rsid w:val="007005B9"/>
    <w:rsid w:val="0070590D"/>
    <w:rsid w:val="00733749"/>
    <w:rsid w:val="00735CA1"/>
    <w:rsid w:val="0074136A"/>
    <w:rsid w:val="00741E7F"/>
    <w:rsid w:val="00743797"/>
    <w:rsid w:val="00762892"/>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90EFC"/>
    <w:rsid w:val="00894A8E"/>
    <w:rsid w:val="008A6726"/>
    <w:rsid w:val="008B3E2B"/>
    <w:rsid w:val="008C2F94"/>
    <w:rsid w:val="008C4131"/>
    <w:rsid w:val="008C681F"/>
    <w:rsid w:val="008D3E8C"/>
    <w:rsid w:val="008E250F"/>
    <w:rsid w:val="008E3803"/>
    <w:rsid w:val="00922F1E"/>
    <w:rsid w:val="009241FE"/>
    <w:rsid w:val="00941C1F"/>
    <w:rsid w:val="00976069"/>
    <w:rsid w:val="00992D3B"/>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3543"/>
    <w:rsid w:val="00A66D76"/>
    <w:rsid w:val="00A723C9"/>
    <w:rsid w:val="00A82F4C"/>
    <w:rsid w:val="00A916B8"/>
    <w:rsid w:val="00AB3727"/>
    <w:rsid w:val="00AB6D63"/>
    <w:rsid w:val="00AC4872"/>
    <w:rsid w:val="00AC48EA"/>
    <w:rsid w:val="00AC5BA3"/>
    <w:rsid w:val="00AE0E1D"/>
    <w:rsid w:val="00AE4990"/>
    <w:rsid w:val="00AE4ACC"/>
    <w:rsid w:val="00AF011F"/>
    <w:rsid w:val="00AF6E91"/>
    <w:rsid w:val="00B230DD"/>
    <w:rsid w:val="00B2463E"/>
    <w:rsid w:val="00B277E5"/>
    <w:rsid w:val="00B3244D"/>
    <w:rsid w:val="00B528AD"/>
    <w:rsid w:val="00B560BE"/>
    <w:rsid w:val="00B6307B"/>
    <w:rsid w:val="00B63D03"/>
    <w:rsid w:val="00B667CC"/>
    <w:rsid w:val="00B734B5"/>
    <w:rsid w:val="00B830AD"/>
    <w:rsid w:val="00B8427B"/>
    <w:rsid w:val="00B853D5"/>
    <w:rsid w:val="00B9109B"/>
    <w:rsid w:val="00BA195E"/>
    <w:rsid w:val="00C00743"/>
    <w:rsid w:val="00C018DD"/>
    <w:rsid w:val="00C10BC6"/>
    <w:rsid w:val="00C21B9E"/>
    <w:rsid w:val="00C225C5"/>
    <w:rsid w:val="00C24155"/>
    <w:rsid w:val="00C24CA4"/>
    <w:rsid w:val="00C56F1A"/>
    <w:rsid w:val="00C674EA"/>
    <w:rsid w:val="00C83472"/>
    <w:rsid w:val="00CA0610"/>
    <w:rsid w:val="00CA1755"/>
    <w:rsid w:val="00CC11C8"/>
    <w:rsid w:val="00CC4A89"/>
    <w:rsid w:val="00CC796E"/>
    <w:rsid w:val="00CE5769"/>
    <w:rsid w:val="00CF62F8"/>
    <w:rsid w:val="00CF651C"/>
    <w:rsid w:val="00CF7823"/>
    <w:rsid w:val="00D03B58"/>
    <w:rsid w:val="00D22F88"/>
    <w:rsid w:val="00D2705F"/>
    <w:rsid w:val="00D31989"/>
    <w:rsid w:val="00D418A8"/>
    <w:rsid w:val="00D4313D"/>
    <w:rsid w:val="00D466CC"/>
    <w:rsid w:val="00D65F74"/>
    <w:rsid w:val="00D7742A"/>
    <w:rsid w:val="00D92983"/>
    <w:rsid w:val="00D92DDE"/>
    <w:rsid w:val="00DA52ED"/>
    <w:rsid w:val="00E05298"/>
    <w:rsid w:val="00E06714"/>
    <w:rsid w:val="00E115E2"/>
    <w:rsid w:val="00E31ACA"/>
    <w:rsid w:val="00E344A2"/>
    <w:rsid w:val="00E4755D"/>
    <w:rsid w:val="00E57246"/>
    <w:rsid w:val="00E73437"/>
    <w:rsid w:val="00E809A7"/>
    <w:rsid w:val="00E95AE7"/>
    <w:rsid w:val="00EA58AD"/>
    <w:rsid w:val="00EC4A4D"/>
    <w:rsid w:val="00EE1727"/>
    <w:rsid w:val="00EE3BC0"/>
    <w:rsid w:val="00F20C54"/>
    <w:rsid w:val="00F26DC4"/>
    <w:rsid w:val="00F33A88"/>
    <w:rsid w:val="00F77C32"/>
    <w:rsid w:val="00F96A0E"/>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7-22_02.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7-22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7-22_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theme" Target="theme/theme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7-22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4-07-15T23:09:00Z</cp:lastPrinted>
  <dcterms:created xsi:type="dcterms:W3CDTF">2024-07-17T01:38:00Z</dcterms:created>
  <dcterms:modified xsi:type="dcterms:W3CDTF">2024-07-17T01:38:00Z</dcterms:modified>
</cp:coreProperties>
</file>